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C9B43" w14:textId="1B7594D1" w:rsidR="00B469A2" w:rsidRPr="00CB1C54" w:rsidRDefault="00B469A2" w:rsidP="52E1A4D0">
      <w:pPr>
        <w:rPr>
          <w:rFonts w:asciiTheme="minorHAnsi" w:hAnsiTheme="minorHAnsi" w:cstheme="minorBidi"/>
        </w:rPr>
      </w:pPr>
      <w:r w:rsidRPr="52E1A4D0">
        <w:rPr>
          <w:rFonts w:asciiTheme="minorHAnsi" w:hAnsiTheme="minorHAnsi" w:cstheme="minorBidi"/>
          <w:highlight w:val="yellow"/>
        </w:rPr>
        <w:t>DATE</w:t>
      </w:r>
    </w:p>
    <w:p w14:paraId="3C8D2099" w14:textId="77777777" w:rsidR="00B469A2" w:rsidRPr="00CB1C54" w:rsidRDefault="00B469A2" w:rsidP="00B469A2">
      <w:pPr>
        <w:rPr>
          <w:rFonts w:asciiTheme="minorHAnsi" w:hAnsiTheme="minorHAnsi" w:cstheme="minorHAnsi"/>
        </w:rPr>
      </w:pPr>
    </w:p>
    <w:p w14:paraId="0D285D76" w14:textId="77777777" w:rsidR="00B469A2" w:rsidRPr="00CB1C54" w:rsidRDefault="00B469A2" w:rsidP="00B469A2">
      <w:pPr>
        <w:rPr>
          <w:rFonts w:asciiTheme="minorHAnsi" w:hAnsiTheme="minorHAnsi" w:cstheme="minorHAnsi"/>
        </w:rPr>
      </w:pPr>
      <w:r w:rsidRPr="00CB1C54">
        <w:rPr>
          <w:rFonts w:asciiTheme="minorHAnsi" w:hAnsiTheme="minorHAnsi" w:cstheme="minorHAnsi"/>
        </w:rPr>
        <w:t>To our valued customers:</w:t>
      </w:r>
    </w:p>
    <w:p w14:paraId="60961D1B" w14:textId="77777777" w:rsidR="00B469A2" w:rsidRPr="00CB1C54" w:rsidRDefault="00B469A2" w:rsidP="00B469A2">
      <w:pPr>
        <w:rPr>
          <w:rFonts w:asciiTheme="minorHAnsi" w:hAnsiTheme="minorHAnsi" w:cstheme="minorHAnsi"/>
        </w:rPr>
      </w:pPr>
    </w:p>
    <w:p w14:paraId="79E77936" w14:textId="30C21EE8" w:rsidR="00B469A2" w:rsidRPr="00CB1C54" w:rsidRDefault="00B469A2" w:rsidP="52E1A4D0">
      <w:pPr>
        <w:rPr>
          <w:rFonts w:asciiTheme="minorHAnsi" w:hAnsiTheme="minorHAnsi" w:cstheme="minorBidi"/>
        </w:rPr>
      </w:pPr>
      <w:r w:rsidRPr="52E1A4D0">
        <w:rPr>
          <w:rFonts w:asciiTheme="minorHAnsi" w:hAnsiTheme="minorHAnsi" w:cstheme="minorBidi"/>
        </w:rPr>
        <w:t xml:space="preserve">I am writing today to </w:t>
      </w:r>
      <w:r w:rsidR="0086676A" w:rsidRPr="52E1A4D0">
        <w:rPr>
          <w:rFonts w:asciiTheme="minorHAnsi" w:hAnsiTheme="minorHAnsi" w:cstheme="minorBidi"/>
        </w:rPr>
        <w:t>emphasize our farm’s</w:t>
      </w:r>
      <w:r w:rsidR="00E22451" w:rsidRPr="52E1A4D0">
        <w:rPr>
          <w:rFonts w:asciiTheme="minorHAnsi" w:hAnsiTheme="minorHAnsi" w:cstheme="minorBidi"/>
        </w:rPr>
        <w:t xml:space="preserve"> </w:t>
      </w:r>
      <w:r w:rsidRPr="52E1A4D0">
        <w:rPr>
          <w:rFonts w:asciiTheme="minorHAnsi" w:hAnsiTheme="minorHAnsi" w:cstheme="minorBidi"/>
        </w:rPr>
        <w:t xml:space="preserve">commitment to maintaining the health and well-being of </w:t>
      </w:r>
      <w:r w:rsidR="00DE3A15" w:rsidRPr="52E1A4D0">
        <w:rPr>
          <w:rFonts w:asciiTheme="minorHAnsi" w:hAnsiTheme="minorHAnsi" w:cstheme="minorBidi"/>
        </w:rPr>
        <w:t xml:space="preserve">our </w:t>
      </w:r>
      <w:r w:rsidRPr="52E1A4D0">
        <w:rPr>
          <w:rFonts w:asciiTheme="minorHAnsi" w:hAnsiTheme="minorHAnsi" w:cstheme="minorBidi"/>
        </w:rPr>
        <w:t xml:space="preserve">birds and to producing safe, wholesome, quality </w:t>
      </w:r>
      <w:r w:rsidR="00DE3A15" w:rsidRPr="52E1A4D0">
        <w:rPr>
          <w:rFonts w:asciiTheme="minorHAnsi" w:hAnsiTheme="minorHAnsi" w:cstheme="minorBidi"/>
        </w:rPr>
        <w:t xml:space="preserve">eggs and </w:t>
      </w:r>
      <w:r w:rsidRPr="52E1A4D0">
        <w:rPr>
          <w:rFonts w:asciiTheme="minorHAnsi" w:hAnsiTheme="minorHAnsi" w:cstheme="minorBidi"/>
        </w:rPr>
        <w:t xml:space="preserve">egg products. </w:t>
      </w:r>
    </w:p>
    <w:p w14:paraId="4021F5BE" w14:textId="77777777" w:rsidR="00B469A2" w:rsidRPr="00CB1C54" w:rsidRDefault="00B469A2" w:rsidP="00B469A2">
      <w:pPr>
        <w:rPr>
          <w:rFonts w:asciiTheme="minorHAnsi" w:hAnsiTheme="minorHAnsi" w:cstheme="minorHAnsi"/>
        </w:rPr>
      </w:pPr>
    </w:p>
    <w:p w14:paraId="71DD4DDE" w14:textId="6AB85C48" w:rsidR="008F759D" w:rsidRPr="00CB1C54" w:rsidRDefault="008F759D" w:rsidP="52E1A4D0">
      <w:pPr>
        <w:rPr>
          <w:rFonts w:asciiTheme="minorHAnsi" w:hAnsiTheme="minorHAnsi" w:cstheme="minorBidi"/>
        </w:rPr>
      </w:pPr>
      <w:r w:rsidRPr="7B59FC21">
        <w:rPr>
          <w:rFonts w:asciiTheme="minorHAnsi" w:hAnsiTheme="minorHAnsi" w:cstheme="minorBidi"/>
        </w:rPr>
        <w:t xml:space="preserve">Despite incorporating every precautionary measure available to protect our flocks, we have learned that avian influenza (AI) has been detected in birds </w:t>
      </w:r>
      <w:r w:rsidR="0086676A" w:rsidRPr="7B59FC21">
        <w:rPr>
          <w:rFonts w:asciiTheme="minorHAnsi" w:hAnsiTheme="minorHAnsi" w:cstheme="minorBidi"/>
        </w:rPr>
        <w:t xml:space="preserve">at </w:t>
      </w:r>
      <w:r w:rsidR="0086676A" w:rsidRPr="7B59FC21">
        <w:rPr>
          <w:rFonts w:asciiTheme="minorHAnsi" w:hAnsiTheme="minorHAnsi" w:cstheme="minorBidi"/>
          <w:highlight w:val="yellow"/>
        </w:rPr>
        <w:t xml:space="preserve">[one of our farms/farm </w:t>
      </w:r>
      <w:proofErr w:type="gramStart"/>
      <w:r w:rsidR="0086676A" w:rsidRPr="7B59FC21">
        <w:rPr>
          <w:rFonts w:asciiTheme="minorHAnsi" w:hAnsiTheme="minorHAnsi" w:cstheme="minorBidi"/>
          <w:highlight w:val="yellow"/>
        </w:rPr>
        <w:t>location</w:t>
      </w:r>
      <w:proofErr w:type="gramEnd"/>
      <w:r w:rsidR="0086676A" w:rsidRPr="7B59FC21">
        <w:rPr>
          <w:rFonts w:asciiTheme="minorHAnsi" w:hAnsiTheme="minorHAnsi" w:cstheme="minorBidi"/>
          <w:highlight w:val="yellow"/>
        </w:rPr>
        <w:t>]</w:t>
      </w:r>
      <w:r w:rsidRPr="7B59FC21">
        <w:rPr>
          <w:rFonts w:asciiTheme="minorHAnsi" w:hAnsiTheme="minorHAnsi" w:cstheme="minorBidi"/>
        </w:rPr>
        <w:t>.</w:t>
      </w:r>
    </w:p>
    <w:p w14:paraId="5201214D" w14:textId="77777777" w:rsidR="008F759D" w:rsidRPr="00CB1C54" w:rsidRDefault="008F759D" w:rsidP="008F759D">
      <w:pPr>
        <w:rPr>
          <w:rFonts w:asciiTheme="minorHAnsi" w:hAnsiTheme="minorHAnsi" w:cstheme="minorHAnsi"/>
          <w:iCs/>
        </w:rPr>
      </w:pPr>
    </w:p>
    <w:p w14:paraId="1067774B" w14:textId="3F720EC5" w:rsidR="008F759D" w:rsidRPr="00CB1C54" w:rsidRDefault="008F759D" w:rsidP="52E1A4D0">
      <w:pPr>
        <w:rPr>
          <w:rFonts w:asciiTheme="minorHAnsi" w:hAnsiTheme="minorHAnsi" w:cstheme="minorBidi"/>
        </w:rPr>
      </w:pPr>
      <w:r w:rsidRPr="52E1A4D0">
        <w:rPr>
          <w:rFonts w:asciiTheme="minorHAnsi" w:hAnsiTheme="minorHAnsi" w:cstheme="minorBidi"/>
        </w:rPr>
        <w:t>Our family and our company</w:t>
      </w:r>
      <w:r w:rsidR="0086676A" w:rsidRPr="52E1A4D0">
        <w:rPr>
          <w:rFonts w:asciiTheme="minorHAnsi" w:hAnsiTheme="minorHAnsi" w:cstheme="minorBidi"/>
        </w:rPr>
        <w:t xml:space="preserve"> </w:t>
      </w:r>
      <w:r w:rsidRPr="52E1A4D0">
        <w:rPr>
          <w:rFonts w:asciiTheme="minorHAnsi" w:hAnsiTheme="minorHAnsi" w:cstheme="minorBidi"/>
        </w:rPr>
        <w:t xml:space="preserve">have spent our lives working to ensure the health and well-being of our flocks, and this news deeply affects all of us. The next few days will be difficult for our family, our employees and our community, and we are grateful for the support of so many during this time. </w:t>
      </w:r>
      <w:r w:rsidRPr="52E1A4D0">
        <w:rPr>
          <w:rFonts w:asciiTheme="minorHAnsi" w:hAnsiTheme="minorHAnsi" w:cstheme="minorBidi"/>
          <w:highlight w:val="yellow"/>
        </w:rPr>
        <w:t>[Modify as needed]</w:t>
      </w:r>
    </w:p>
    <w:p w14:paraId="6C58366F" w14:textId="77777777" w:rsidR="00B469A2" w:rsidRPr="00CB1C54" w:rsidRDefault="00B469A2" w:rsidP="00B469A2">
      <w:pPr>
        <w:rPr>
          <w:rFonts w:asciiTheme="minorHAnsi" w:hAnsiTheme="minorHAnsi" w:cstheme="minorHAnsi"/>
        </w:rPr>
      </w:pPr>
    </w:p>
    <w:p w14:paraId="0F2D3763" w14:textId="45649C57" w:rsidR="008F759D" w:rsidRPr="00CB1C54" w:rsidRDefault="008F759D" w:rsidP="52E1A4D0">
      <w:pPr>
        <w:rPr>
          <w:rFonts w:asciiTheme="minorHAnsi" w:hAnsiTheme="minorHAnsi" w:cstheme="minorBidi"/>
        </w:rPr>
      </w:pPr>
      <w:r w:rsidRPr="7B59FC21">
        <w:rPr>
          <w:rFonts w:asciiTheme="minorHAnsi" w:hAnsiTheme="minorHAnsi" w:cstheme="minorBidi"/>
        </w:rPr>
        <w:t>We are working to minimize any disruption to your egg supply during this time.</w:t>
      </w:r>
      <w:r w:rsidR="00E22451" w:rsidRPr="7B59FC21">
        <w:rPr>
          <w:rFonts w:asciiTheme="minorHAnsi" w:hAnsiTheme="minorHAnsi" w:cstheme="minorBidi"/>
        </w:rPr>
        <w:t xml:space="preserve"> </w:t>
      </w:r>
      <w:r w:rsidR="00E22451" w:rsidRPr="7B59FC21">
        <w:rPr>
          <w:rFonts w:asciiTheme="minorHAnsi" w:hAnsiTheme="minorHAnsi" w:cstheme="minorBidi"/>
          <w:highlight w:val="yellow"/>
        </w:rPr>
        <w:t xml:space="preserve">[Add additional details about how </w:t>
      </w:r>
      <w:r w:rsidR="0086676A" w:rsidRPr="7B59FC21">
        <w:rPr>
          <w:rFonts w:asciiTheme="minorHAnsi" w:hAnsiTheme="minorHAnsi" w:cstheme="minorBidi"/>
          <w:highlight w:val="yellow"/>
        </w:rPr>
        <w:t>the farm is</w:t>
      </w:r>
      <w:r w:rsidR="00E22451" w:rsidRPr="7B59FC21">
        <w:rPr>
          <w:rFonts w:asciiTheme="minorHAnsi" w:hAnsiTheme="minorHAnsi" w:cstheme="minorBidi"/>
          <w:highlight w:val="yellow"/>
        </w:rPr>
        <w:t xml:space="preserve"> managing supply.]</w:t>
      </w:r>
      <w:r w:rsidRPr="7B59FC21">
        <w:rPr>
          <w:rFonts w:asciiTheme="minorHAnsi" w:hAnsiTheme="minorHAnsi" w:cstheme="minorBidi"/>
        </w:rPr>
        <w:t xml:space="preserve"> </w:t>
      </w:r>
      <w:r w:rsidR="00B469A2" w:rsidRPr="7B59FC21">
        <w:rPr>
          <w:rFonts w:asciiTheme="minorHAnsi" w:hAnsiTheme="minorHAnsi" w:cstheme="minorBidi"/>
        </w:rPr>
        <w:t>I want to reassure you that we are committed to offering you safe, high-quality</w:t>
      </w:r>
      <w:r w:rsidR="00DE3A15" w:rsidRPr="7B59FC21">
        <w:rPr>
          <w:rFonts w:asciiTheme="minorHAnsi" w:hAnsiTheme="minorHAnsi" w:cstheme="minorBidi"/>
        </w:rPr>
        <w:t xml:space="preserve"> eggs </w:t>
      </w:r>
      <w:r w:rsidR="00B469A2" w:rsidRPr="7B59FC21">
        <w:rPr>
          <w:rFonts w:asciiTheme="minorHAnsi" w:hAnsiTheme="minorHAnsi" w:cstheme="minorBidi"/>
        </w:rPr>
        <w:t xml:space="preserve">produced under our standards of quality, safety and animal well-being. </w:t>
      </w:r>
    </w:p>
    <w:p w14:paraId="54B29C91" w14:textId="77777777" w:rsidR="008F759D" w:rsidRPr="00CB1C54" w:rsidRDefault="008F759D" w:rsidP="00B469A2">
      <w:pPr>
        <w:rPr>
          <w:rFonts w:asciiTheme="minorHAnsi" w:hAnsiTheme="minorHAnsi" w:cstheme="minorHAnsi"/>
        </w:rPr>
      </w:pPr>
    </w:p>
    <w:p w14:paraId="632D4B14" w14:textId="752D84CF" w:rsidR="00DE3A15" w:rsidRPr="00CB1C54" w:rsidRDefault="008F759D" w:rsidP="00B469A2">
      <w:pPr>
        <w:rPr>
          <w:rFonts w:asciiTheme="minorHAnsi" w:hAnsiTheme="minorHAnsi" w:cstheme="minorHAnsi"/>
        </w:rPr>
      </w:pPr>
      <w:r w:rsidRPr="00CB1C54">
        <w:rPr>
          <w:rFonts w:asciiTheme="minorHAnsi" w:hAnsiTheme="minorHAnsi" w:cstheme="minorHAnsi"/>
        </w:rPr>
        <w:t>It’s important to know, a</w:t>
      </w:r>
      <w:r w:rsidR="00DE3A15" w:rsidRPr="00CB1C54">
        <w:rPr>
          <w:rFonts w:asciiTheme="minorHAnsi" w:hAnsiTheme="minorHAnsi" w:cstheme="minorHAnsi"/>
        </w:rPr>
        <w:t xml:space="preserve">ccording to USDA, </w:t>
      </w:r>
      <w:r w:rsidR="00F54911">
        <w:rPr>
          <w:rFonts w:asciiTheme="minorHAnsi" w:hAnsiTheme="minorHAnsi" w:cstheme="minorHAnsi"/>
        </w:rPr>
        <w:t xml:space="preserve">avian influenza is not </w:t>
      </w:r>
      <w:r w:rsidR="00C307FF" w:rsidRPr="00CB1C54">
        <w:rPr>
          <w:rFonts w:asciiTheme="minorHAnsi" w:hAnsiTheme="minorHAnsi" w:cstheme="minorHAnsi"/>
        </w:rPr>
        <w:t xml:space="preserve">considered a risk to public health. In addition, AI cannot be transmitted through safely handled and properly cooked eggs or poultry. </w:t>
      </w:r>
    </w:p>
    <w:p w14:paraId="5BA62763" w14:textId="77777777" w:rsidR="00DE3A15" w:rsidRPr="00CB1C54" w:rsidRDefault="00DE3A15" w:rsidP="00B469A2">
      <w:pPr>
        <w:rPr>
          <w:rFonts w:asciiTheme="minorHAnsi" w:hAnsiTheme="minorHAnsi" w:cstheme="minorHAnsi"/>
        </w:rPr>
      </w:pPr>
    </w:p>
    <w:p w14:paraId="1041FB1A" w14:textId="6E4CED1C" w:rsidR="00B469A2" w:rsidRPr="00CB1C54" w:rsidRDefault="00DE3A15" w:rsidP="00B469A2">
      <w:pPr>
        <w:rPr>
          <w:rFonts w:asciiTheme="minorHAnsi" w:hAnsiTheme="minorHAnsi" w:cstheme="minorHAnsi"/>
        </w:rPr>
      </w:pPr>
      <w:r w:rsidRPr="00CB1C54">
        <w:rPr>
          <w:rFonts w:asciiTheme="minorHAnsi" w:hAnsiTheme="minorHAnsi" w:cstheme="minorHAnsi"/>
        </w:rPr>
        <w:t xml:space="preserve">Protecting birds </w:t>
      </w:r>
      <w:r w:rsidR="00E22451" w:rsidRPr="00CB1C54">
        <w:rPr>
          <w:rFonts w:asciiTheme="minorHAnsi" w:hAnsiTheme="minorHAnsi" w:cstheme="minorHAnsi"/>
        </w:rPr>
        <w:t>on our farms remains</w:t>
      </w:r>
      <w:r w:rsidRPr="00CB1C54">
        <w:rPr>
          <w:rFonts w:asciiTheme="minorHAnsi" w:hAnsiTheme="minorHAnsi" w:cstheme="minorHAnsi"/>
        </w:rPr>
        <w:t xml:space="preserve"> our </w:t>
      </w:r>
      <w:r w:rsidR="00E22451" w:rsidRPr="00CB1C54">
        <w:rPr>
          <w:rFonts w:asciiTheme="minorHAnsi" w:hAnsiTheme="minorHAnsi" w:cstheme="minorHAnsi"/>
        </w:rPr>
        <w:t xml:space="preserve">firm </w:t>
      </w:r>
      <w:r w:rsidRPr="00CB1C54">
        <w:rPr>
          <w:rFonts w:asciiTheme="minorHAnsi" w:hAnsiTheme="minorHAnsi" w:cstheme="minorHAnsi"/>
        </w:rPr>
        <w:t>focus, and o</w:t>
      </w:r>
      <w:r w:rsidR="0056587B" w:rsidRPr="00CB1C54">
        <w:rPr>
          <w:rFonts w:asciiTheme="minorHAnsi" w:hAnsiTheme="minorHAnsi" w:cstheme="minorHAnsi"/>
        </w:rPr>
        <w:t xml:space="preserve">ur </w:t>
      </w:r>
      <w:r w:rsidR="008F759D" w:rsidRPr="00CB1C54">
        <w:rPr>
          <w:rFonts w:asciiTheme="minorHAnsi" w:hAnsiTheme="minorHAnsi" w:cstheme="minorHAnsi"/>
        </w:rPr>
        <w:t>company</w:t>
      </w:r>
      <w:r w:rsidR="00B469A2" w:rsidRPr="00CB1C54">
        <w:rPr>
          <w:rFonts w:asciiTheme="minorHAnsi" w:hAnsiTheme="minorHAnsi" w:cstheme="minorHAnsi"/>
        </w:rPr>
        <w:t xml:space="preserve"> </w:t>
      </w:r>
      <w:r w:rsidR="008F759D" w:rsidRPr="00CB1C54">
        <w:rPr>
          <w:rFonts w:asciiTheme="minorHAnsi" w:hAnsiTheme="minorHAnsi" w:cstheme="minorHAnsi"/>
        </w:rPr>
        <w:t xml:space="preserve">will </w:t>
      </w:r>
      <w:r w:rsidR="0086676A" w:rsidRPr="00CB1C54">
        <w:rPr>
          <w:rFonts w:asciiTheme="minorHAnsi" w:hAnsiTheme="minorHAnsi" w:cstheme="minorHAnsi"/>
        </w:rPr>
        <w:t xml:space="preserve">take any additional steps to further </w:t>
      </w:r>
      <w:r w:rsidR="008F759D" w:rsidRPr="00CB1C54">
        <w:rPr>
          <w:rFonts w:asciiTheme="minorHAnsi" w:hAnsiTheme="minorHAnsi" w:cstheme="minorHAnsi"/>
        </w:rPr>
        <w:t>heighten</w:t>
      </w:r>
      <w:r w:rsidR="00B469A2" w:rsidRPr="00CB1C54">
        <w:rPr>
          <w:rFonts w:asciiTheme="minorHAnsi" w:hAnsiTheme="minorHAnsi" w:cstheme="minorHAnsi"/>
        </w:rPr>
        <w:t xml:space="preserve"> strict biosecurity measures </w:t>
      </w:r>
      <w:r w:rsidR="008F759D" w:rsidRPr="00CB1C54">
        <w:rPr>
          <w:rFonts w:asciiTheme="minorHAnsi" w:hAnsiTheme="minorHAnsi" w:cstheme="minorHAnsi"/>
        </w:rPr>
        <w:t xml:space="preserve">and </w:t>
      </w:r>
      <w:r w:rsidR="0086676A" w:rsidRPr="00CB1C54">
        <w:rPr>
          <w:rFonts w:asciiTheme="minorHAnsi" w:hAnsiTheme="minorHAnsi" w:cstheme="minorHAnsi"/>
        </w:rPr>
        <w:t>greatly</w:t>
      </w:r>
      <w:r w:rsidR="008F759D" w:rsidRPr="00CB1C54">
        <w:rPr>
          <w:rFonts w:asciiTheme="minorHAnsi" w:hAnsiTheme="minorHAnsi" w:cstheme="minorHAnsi"/>
        </w:rPr>
        <w:t xml:space="preserve"> restrict movement on and off the farm </w:t>
      </w:r>
      <w:r w:rsidR="00B469A2" w:rsidRPr="00CB1C54">
        <w:rPr>
          <w:rFonts w:asciiTheme="minorHAnsi" w:hAnsiTheme="minorHAnsi" w:cstheme="minorHAnsi"/>
        </w:rPr>
        <w:t xml:space="preserve">to prevent disease from entering </w:t>
      </w:r>
      <w:r w:rsidR="008F759D" w:rsidRPr="00CB1C54">
        <w:rPr>
          <w:rFonts w:asciiTheme="minorHAnsi" w:hAnsiTheme="minorHAnsi" w:cstheme="minorHAnsi"/>
        </w:rPr>
        <w:t>any other</w:t>
      </w:r>
      <w:r w:rsidR="00B469A2" w:rsidRPr="00CB1C54">
        <w:rPr>
          <w:rFonts w:asciiTheme="minorHAnsi" w:hAnsiTheme="minorHAnsi" w:cstheme="minorHAnsi"/>
        </w:rPr>
        <w:t xml:space="preserve"> flocks. </w:t>
      </w:r>
    </w:p>
    <w:p w14:paraId="4E4ACAC5" w14:textId="77777777" w:rsidR="00B469A2" w:rsidRPr="00CB1C54" w:rsidRDefault="00B469A2" w:rsidP="00B469A2">
      <w:pPr>
        <w:rPr>
          <w:rFonts w:asciiTheme="minorHAnsi" w:hAnsiTheme="minorHAnsi" w:cstheme="minorHAnsi"/>
        </w:rPr>
      </w:pPr>
    </w:p>
    <w:p w14:paraId="2651B57E" w14:textId="77777777" w:rsidR="0076485C" w:rsidRPr="00CB1C54" w:rsidRDefault="0076485C" w:rsidP="0076485C">
      <w:pPr>
        <w:rPr>
          <w:rFonts w:asciiTheme="minorHAnsi" w:hAnsiTheme="minorHAnsi" w:cstheme="minorHAnsi"/>
        </w:rPr>
      </w:pPr>
      <w:r w:rsidRPr="00CB1C54">
        <w:rPr>
          <w:rFonts w:asciiTheme="minorHAnsi" w:hAnsiTheme="minorHAnsi" w:cstheme="minorHAnsi"/>
        </w:rPr>
        <w:t>We greatly value our relationship with you and with all our customers. Our priority is, and will always be, to provide safe, quality eggs for our customers and consumers and that starts with ensuring the health and well-being of our flocks.</w:t>
      </w:r>
    </w:p>
    <w:p w14:paraId="27AC7905" w14:textId="77777777" w:rsidR="0076485C" w:rsidRPr="00CB1C54" w:rsidRDefault="0076485C" w:rsidP="0076485C">
      <w:pPr>
        <w:rPr>
          <w:rFonts w:asciiTheme="minorHAnsi" w:hAnsiTheme="minorHAnsi" w:cstheme="minorHAnsi"/>
        </w:rPr>
      </w:pPr>
    </w:p>
    <w:p w14:paraId="1EAB6AEB" w14:textId="77777777" w:rsidR="00B469A2" w:rsidRPr="00CB1C54" w:rsidRDefault="0076485C" w:rsidP="0076485C">
      <w:pPr>
        <w:rPr>
          <w:rFonts w:asciiTheme="minorHAnsi" w:hAnsiTheme="minorHAnsi" w:cstheme="minorHAnsi"/>
        </w:rPr>
      </w:pPr>
      <w:r w:rsidRPr="00CB1C54">
        <w:rPr>
          <w:rFonts w:asciiTheme="minorHAnsi" w:hAnsiTheme="minorHAnsi" w:cstheme="minorHAnsi"/>
        </w:rPr>
        <w:t xml:space="preserve">We </w:t>
      </w:r>
      <w:r w:rsidR="00E22451" w:rsidRPr="00CB1C54">
        <w:rPr>
          <w:rFonts w:asciiTheme="minorHAnsi" w:hAnsiTheme="minorHAnsi" w:cstheme="minorHAnsi"/>
        </w:rPr>
        <w:t xml:space="preserve">appreciate your understanding during this time, and we </w:t>
      </w:r>
      <w:r w:rsidRPr="00CB1C54">
        <w:rPr>
          <w:rFonts w:asciiTheme="minorHAnsi" w:hAnsiTheme="minorHAnsi" w:cstheme="minorHAnsi"/>
        </w:rPr>
        <w:t>will contin</w:t>
      </w:r>
      <w:r w:rsidR="008F759D" w:rsidRPr="00CB1C54">
        <w:rPr>
          <w:rFonts w:asciiTheme="minorHAnsi" w:hAnsiTheme="minorHAnsi" w:cstheme="minorHAnsi"/>
        </w:rPr>
        <w:t>ue to keep you updated on this situation</w:t>
      </w:r>
      <w:r w:rsidRPr="00CB1C54">
        <w:rPr>
          <w:rFonts w:asciiTheme="minorHAnsi" w:hAnsiTheme="minorHAnsi" w:cstheme="minorHAnsi"/>
        </w:rPr>
        <w:t xml:space="preserve">. </w:t>
      </w:r>
      <w:r w:rsidR="00B469A2" w:rsidRPr="00CB1C54">
        <w:rPr>
          <w:rFonts w:asciiTheme="minorHAnsi" w:hAnsiTheme="minorHAnsi" w:cstheme="minorHAnsi"/>
        </w:rPr>
        <w:t xml:space="preserve">Please do not hesitate to contact </w:t>
      </w:r>
      <w:r w:rsidR="00B469A2" w:rsidRPr="00CB1C54">
        <w:rPr>
          <w:rFonts w:asciiTheme="minorHAnsi" w:hAnsiTheme="minorHAnsi" w:cstheme="minorHAnsi"/>
          <w:highlight w:val="yellow"/>
        </w:rPr>
        <w:t>XX</w:t>
      </w:r>
      <w:r w:rsidR="00B469A2" w:rsidRPr="00CB1C54">
        <w:rPr>
          <w:rFonts w:asciiTheme="minorHAnsi" w:hAnsiTheme="minorHAnsi" w:cstheme="minorHAnsi"/>
        </w:rPr>
        <w:t xml:space="preserve"> at </w:t>
      </w:r>
      <w:r w:rsidR="00B469A2" w:rsidRPr="00CB1C54">
        <w:rPr>
          <w:rFonts w:asciiTheme="minorHAnsi" w:hAnsiTheme="minorHAnsi" w:cstheme="minorHAnsi"/>
          <w:highlight w:val="yellow"/>
        </w:rPr>
        <w:t>XX</w:t>
      </w:r>
      <w:r w:rsidR="00B469A2" w:rsidRPr="00CB1C54">
        <w:rPr>
          <w:rFonts w:asciiTheme="minorHAnsi" w:hAnsiTheme="minorHAnsi" w:cstheme="minorHAnsi"/>
        </w:rPr>
        <w:t xml:space="preserve"> if you have any questions or concerns.   </w:t>
      </w:r>
    </w:p>
    <w:p w14:paraId="31317265" w14:textId="77777777" w:rsidR="00B469A2" w:rsidRPr="00CB1C54" w:rsidRDefault="00B469A2" w:rsidP="00B469A2">
      <w:pPr>
        <w:rPr>
          <w:rFonts w:asciiTheme="minorHAnsi" w:hAnsiTheme="minorHAnsi" w:cstheme="minorHAnsi"/>
        </w:rPr>
      </w:pPr>
    </w:p>
    <w:p w14:paraId="50FE48EF" w14:textId="77777777" w:rsidR="00562637" w:rsidRPr="00CB1C54" w:rsidRDefault="00B469A2">
      <w:pPr>
        <w:rPr>
          <w:rFonts w:asciiTheme="minorHAnsi" w:hAnsiTheme="minorHAnsi" w:cstheme="minorHAnsi"/>
        </w:rPr>
      </w:pPr>
      <w:r w:rsidRPr="00CB1C54">
        <w:rPr>
          <w:rFonts w:asciiTheme="minorHAnsi" w:hAnsiTheme="minorHAnsi" w:cstheme="minorHAnsi"/>
        </w:rPr>
        <w:t>Thank you.</w:t>
      </w:r>
    </w:p>
    <w:sectPr w:rsidR="00562637" w:rsidRPr="00CB1C54" w:rsidSect="00A049C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71278" w14:textId="77777777" w:rsidR="003301D8" w:rsidRDefault="003301D8" w:rsidP="00BE36E6">
      <w:r>
        <w:separator/>
      </w:r>
    </w:p>
  </w:endnote>
  <w:endnote w:type="continuationSeparator" w:id="0">
    <w:p w14:paraId="31D59FFA" w14:textId="77777777" w:rsidR="003301D8" w:rsidRDefault="003301D8" w:rsidP="00BE36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858BE" w14:textId="77777777" w:rsidR="003301D8" w:rsidRDefault="003301D8" w:rsidP="00BE36E6">
      <w:r>
        <w:separator/>
      </w:r>
    </w:p>
  </w:footnote>
  <w:footnote w:type="continuationSeparator" w:id="0">
    <w:p w14:paraId="6ABC590D" w14:textId="77777777" w:rsidR="003301D8" w:rsidRDefault="003301D8" w:rsidP="00BE36E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DMxtzA0MzKwsDRV0lEKTi0uzszPAykwrgUAelvCAywAAAA="/>
  </w:docVars>
  <w:rsids>
    <w:rsidRoot w:val="00B469A2"/>
    <w:rsid w:val="0020557E"/>
    <w:rsid w:val="003301D8"/>
    <w:rsid w:val="0033658F"/>
    <w:rsid w:val="00356F7C"/>
    <w:rsid w:val="004A62B7"/>
    <w:rsid w:val="00561D04"/>
    <w:rsid w:val="0056587B"/>
    <w:rsid w:val="005A2E8D"/>
    <w:rsid w:val="0076485C"/>
    <w:rsid w:val="00785DF9"/>
    <w:rsid w:val="007D3176"/>
    <w:rsid w:val="007E66B2"/>
    <w:rsid w:val="0086676A"/>
    <w:rsid w:val="008F759D"/>
    <w:rsid w:val="00B469A2"/>
    <w:rsid w:val="00BE36E6"/>
    <w:rsid w:val="00C307FF"/>
    <w:rsid w:val="00C66D7B"/>
    <w:rsid w:val="00CB1C54"/>
    <w:rsid w:val="00DE3A15"/>
    <w:rsid w:val="00E22451"/>
    <w:rsid w:val="00E878BC"/>
    <w:rsid w:val="00F3090B"/>
    <w:rsid w:val="00F54911"/>
    <w:rsid w:val="0E8D78A4"/>
    <w:rsid w:val="1004C8DE"/>
    <w:rsid w:val="2BCBA3B4"/>
    <w:rsid w:val="4839AE97"/>
    <w:rsid w:val="52A95FC9"/>
    <w:rsid w:val="52E1A4D0"/>
    <w:rsid w:val="56B510C7"/>
    <w:rsid w:val="57BF9E37"/>
    <w:rsid w:val="580EE5C9"/>
    <w:rsid w:val="68BBDC2A"/>
    <w:rsid w:val="6A665009"/>
    <w:rsid w:val="6B380265"/>
    <w:rsid w:val="7B59FC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812D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69A2"/>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36E6"/>
    <w:pPr>
      <w:tabs>
        <w:tab w:val="center" w:pos="4680"/>
        <w:tab w:val="right" w:pos="9360"/>
      </w:tabs>
    </w:pPr>
  </w:style>
  <w:style w:type="character" w:customStyle="1" w:styleId="HeaderChar">
    <w:name w:val="Header Char"/>
    <w:basedOn w:val="DefaultParagraphFont"/>
    <w:link w:val="Header"/>
    <w:uiPriority w:val="99"/>
    <w:rsid w:val="00BE36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E36E6"/>
    <w:pPr>
      <w:tabs>
        <w:tab w:val="center" w:pos="4680"/>
        <w:tab w:val="right" w:pos="9360"/>
      </w:tabs>
    </w:pPr>
  </w:style>
  <w:style w:type="character" w:customStyle="1" w:styleId="FooterChar">
    <w:name w:val="Footer Char"/>
    <w:basedOn w:val="DefaultParagraphFont"/>
    <w:link w:val="Footer"/>
    <w:uiPriority w:val="99"/>
    <w:rsid w:val="00BE36E6"/>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6</Words>
  <Characters>163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3T20:44:00Z</dcterms:created>
  <dcterms:modified xsi:type="dcterms:W3CDTF">2022-02-23T20:44:00Z</dcterms:modified>
</cp:coreProperties>
</file>